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15B6D7" w14:textId="77777777" w:rsidR="00255391" w:rsidRPr="00255391" w:rsidRDefault="00255391" w:rsidP="00255391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255391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6140156" w14:textId="77777777" w:rsidR="00255391" w:rsidRPr="00255391" w:rsidRDefault="00255391" w:rsidP="00255391">
      <w:pPr>
        <w:spacing w:after="0" w:line="353" w:lineRule="atLeast"/>
        <w:outlineLvl w:val="1"/>
        <w:rPr>
          <w:rFonts w:ascii="inherit" w:eastAsia="Times New Roman" w:hAnsi="inherit" w:cs="Times New Roman"/>
          <w:color w:val="666666"/>
          <w:sz w:val="31"/>
          <w:szCs w:val="31"/>
        </w:rPr>
      </w:pPr>
      <w:r w:rsidRPr="00255391">
        <w:rPr>
          <w:rFonts w:ascii="inherit" w:eastAsia="Times New Roman" w:hAnsi="inherit" w:cs="Times New Roman"/>
          <w:color w:val="666666"/>
          <w:sz w:val="31"/>
          <w:szCs w:val="31"/>
        </w:rPr>
        <w:t xml:space="preserve">Rubric Name: MBA/MSHRM/MSL </w:t>
      </w:r>
      <w:bookmarkStart w:id="0" w:name="_GoBack"/>
      <w:r w:rsidRPr="00255391">
        <w:rPr>
          <w:rFonts w:ascii="inherit" w:eastAsia="Times New Roman" w:hAnsi="inherit" w:cs="Times New Roman"/>
          <w:color w:val="666666"/>
          <w:sz w:val="31"/>
          <w:szCs w:val="31"/>
        </w:rPr>
        <w:t xml:space="preserve">Case Grading Rubric </w:t>
      </w:r>
      <w:bookmarkEnd w:id="0"/>
      <w:r w:rsidRPr="00255391">
        <w:rPr>
          <w:rFonts w:ascii="inherit" w:eastAsia="Times New Roman" w:hAnsi="inherit" w:cs="Times New Roman"/>
          <w:color w:val="666666"/>
          <w:sz w:val="31"/>
          <w:szCs w:val="31"/>
        </w:rPr>
        <w:t>for Quantitative Business Courses -Timeliness v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  <w:gridCol w:w="10590"/>
      </w:tblGrid>
      <w:tr w:rsidR="00255391" w:rsidRPr="00255391" w14:paraId="1FD88E13" w14:textId="77777777" w:rsidTr="00255391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8843907" w14:textId="77777777" w:rsidR="00255391" w:rsidRPr="00255391" w:rsidRDefault="00255391" w:rsidP="0025539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tbl>
            <w:tblPr>
              <w:tblW w:w="10500" w:type="dxa"/>
              <w:shd w:val="clear" w:color="auto" w:fill="FAFAF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      </w:tblPr>
            <w:tblGrid>
              <w:gridCol w:w="2124"/>
              <w:gridCol w:w="2017"/>
              <w:gridCol w:w="2076"/>
              <w:gridCol w:w="2207"/>
              <w:gridCol w:w="2076"/>
            </w:tblGrid>
            <w:tr w:rsidR="00255391" w:rsidRPr="00255391" w14:paraId="442CAE62" w14:textId="77777777">
              <w:trPr>
                <w:trHeight w:val="15"/>
              </w:trPr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738C93E3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73125D34" w14:textId="77777777" w:rsidR="00255391" w:rsidRPr="00255391" w:rsidRDefault="00255391" w:rsidP="00255391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228E89E8" w14:textId="77777777" w:rsidR="00255391" w:rsidRPr="00255391" w:rsidRDefault="00255391" w:rsidP="00255391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514D400E" w14:textId="77777777" w:rsidR="00255391" w:rsidRPr="00255391" w:rsidRDefault="00255391" w:rsidP="00255391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1B9F2A76" w14:textId="77777777" w:rsidR="00255391" w:rsidRPr="00255391" w:rsidRDefault="00255391" w:rsidP="00255391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255391" w:rsidRPr="00255391" w14:paraId="706072CE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012AC451" w14:textId="77777777" w:rsidR="00255391" w:rsidRPr="00255391" w:rsidRDefault="00255391" w:rsidP="00255391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Criteri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0B9FB51" w14:textId="77777777" w:rsidR="00255391" w:rsidRPr="00255391" w:rsidRDefault="00255391" w:rsidP="00255391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4 - Excell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59EB2C7D" w14:textId="77777777" w:rsidR="00255391" w:rsidRPr="00255391" w:rsidRDefault="00255391" w:rsidP="00255391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3 - Profici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E16A974" w14:textId="77777777" w:rsidR="00255391" w:rsidRPr="00255391" w:rsidRDefault="00255391" w:rsidP="00255391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2 - Developing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366F8C27" w14:textId="77777777" w:rsidR="00255391" w:rsidRPr="00255391" w:rsidRDefault="00255391" w:rsidP="00255391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1 - Emerging</w:t>
                  </w:r>
                </w:p>
              </w:tc>
            </w:tr>
            <w:tr w:rsidR="00255391" w:rsidRPr="00255391" w14:paraId="1B56E371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F214358" w14:textId="77777777" w:rsidR="00255391" w:rsidRPr="00255391" w:rsidRDefault="00255391" w:rsidP="00255391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ssignment-Driven Criteria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A216035" w14:textId="77777777" w:rsidR="00255391" w:rsidRPr="00255391" w:rsidRDefault="00255391" w:rsidP="00255391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9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D74B7E7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covering all key elements of the assignment in a substantive way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1C0136D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8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0B615D7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covering all key elements of the assignment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4709965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7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EB98BAF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partial proficiency covering all key elements of the assignment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F30AA2B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6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8FCF52E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covering all key elements of the assignment.</w:t>
                  </w:r>
                </w:p>
              </w:tc>
            </w:tr>
            <w:tr w:rsidR="00255391" w:rsidRPr="00255391" w14:paraId="28AD2F69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F603818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esentation, Computation, and Relevance of Quantitative Information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954ECF3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2A130669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in presenting quantitative information in a format appropriate for the discipline. Supporting computations are relevant and accur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6E9C5B5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152893F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in presenting quantitative information in a format appropriate for the discipline. Supporting computations are mostly relevant and accur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667FD39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2E6A2430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 partial proficiency in presenting quantitative information in a format appropriate for the discipline. Supporting computations are not necessarily relevant and somewhat misleading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8FB0CEB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22B7827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in presenting quantitative information in a format appropriate for the discipline. Supporting computations are not relevant, misleading or absent.</w:t>
                  </w:r>
                </w:p>
              </w:tc>
            </w:tr>
            <w:tr w:rsidR="00255391" w:rsidRPr="00255391" w14:paraId="0BF21E7B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7008E50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ritical Thinking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B604B43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83405A9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Analyzes quantitative and qualitative information as the basis for deep and thoughtful discussion, drawing insightful, carefully qualified conclusions from this work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EC9E056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9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1B02912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Analyzes quantitative and qualitative information as the basis for competent and thoughtful discussion, drawing reasonable and appropriately qualified conclusions from this work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E246B9C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8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64111DE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Analyzes quantitative and qualitative information as the basis for workmanlike (without inspiration or nuance, ordinary) discussion, drawing plausible conclusions from this work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9575573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7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56761AE1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Analyzes quantitative and qualitative information as the basis for tentative or limited discussion; and is hesitant or uncertain about drawing conclusions from this work.</w:t>
                  </w:r>
                </w:p>
              </w:tc>
            </w:tr>
            <w:tr w:rsidR="00255391" w:rsidRPr="00255391" w14:paraId="612E0FD1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2880802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Business Writing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7A81ED4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27B36649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and proficiency in written communication to an appropriately specialized audience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867CBFF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109C86F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in written communication to an appropriately specialized audienc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F5B1926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4E0A3F1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 partial proficiency in written communication to an appropriately specialized audienc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8FE25EB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901B29D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in written communication to an appropriately specialized audience.</w:t>
                  </w:r>
                </w:p>
              </w:tc>
            </w:tr>
            <w:tr w:rsidR="00255391" w:rsidRPr="00255391" w14:paraId="79A226E5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F21BC83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imelines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C49C389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4DF1F5D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ssignment submitted on time or collaborated with professor for an approved 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extension on due d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EC2D5EC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3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395C635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ssignment submitted 1-2 days after module due d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3E1A250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21CC6B5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ssignment submitted 3-4 days after module due d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4FFDA1C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 points</w:t>
                  </w: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65F1B2C" w14:textId="77777777" w:rsidR="00255391" w:rsidRPr="00255391" w:rsidRDefault="00255391" w:rsidP="00255391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ssignment submitted 5 or more days after module due date.</w:t>
                  </w:r>
                </w:p>
              </w:tc>
            </w:tr>
            <w:tr w:rsidR="00255391" w:rsidRPr="00255391" w14:paraId="58EA1768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5CBB1D12" w14:textId="77777777" w:rsidR="00255391" w:rsidRPr="00255391" w:rsidRDefault="00255391" w:rsidP="0025539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Overall Sc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11571B60" w14:textId="77777777" w:rsidR="00255391" w:rsidRPr="00255391" w:rsidRDefault="00255391" w:rsidP="0025539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4</w:t>
                  </w: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45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55C1F190" w14:textId="77777777" w:rsidR="00255391" w:rsidRPr="00255391" w:rsidRDefault="00255391" w:rsidP="0025539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3</w:t>
                  </w: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40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0C5D0A4A" w14:textId="77777777" w:rsidR="00255391" w:rsidRPr="00255391" w:rsidRDefault="00255391" w:rsidP="0025539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2</w:t>
                  </w: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35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8607EB7" w14:textId="77777777" w:rsidR="00255391" w:rsidRPr="00255391" w:rsidRDefault="00255391" w:rsidP="0025539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1</w:t>
                  </w: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25539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0 or more</w:t>
                  </w:r>
                </w:p>
              </w:tc>
            </w:tr>
            <w:tr w:rsidR="00255391" w:rsidRPr="00255391" w14:paraId="6B49F31C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790E453" w14:textId="77777777" w:rsidR="00255391" w:rsidRPr="00255391" w:rsidRDefault="00255391" w:rsidP="0025539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C93FB12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413E736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A99DE42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BF04313" w14:textId="77777777" w:rsidR="00255391" w:rsidRPr="00255391" w:rsidRDefault="00255391" w:rsidP="002553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0F0076C1" w14:textId="77777777" w:rsidR="00255391" w:rsidRPr="00255391" w:rsidRDefault="00255391" w:rsidP="002553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1CF3F13" w14:textId="77777777" w:rsidR="00255391" w:rsidRPr="00255391" w:rsidRDefault="00255391" w:rsidP="00255391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255391">
        <w:rPr>
          <w:rFonts w:ascii="Arial" w:eastAsia="Times New Roman" w:hAnsi="Arial" w:cs="Arial"/>
          <w:vanish/>
          <w:sz w:val="16"/>
          <w:szCs w:val="16"/>
        </w:rPr>
        <w:lastRenderedPageBreak/>
        <w:t>Bottom of Form</w:t>
      </w:r>
    </w:p>
    <w:p w14:paraId="16B3A362" w14:textId="77777777" w:rsidR="00255391" w:rsidRPr="00255391" w:rsidRDefault="00255391" w:rsidP="00255391">
      <w:pPr>
        <w:shd w:val="clear" w:color="auto" w:fill="F4F4F4"/>
        <w:spacing w:after="0" w:line="240" w:lineRule="auto"/>
        <w:rPr>
          <w:rFonts w:ascii="Arial" w:eastAsia="Times New Roman" w:hAnsi="Arial" w:cs="Arial"/>
          <w:color w:val="353535"/>
          <w:sz w:val="20"/>
          <w:szCs w:val="20"/>
        </w:rPr>
      </w:pPr>
      <w:r w:rsidRPr="00255391">
        <w:rPr>
          <w:rFonts w:ascii="Arial" w:eastAsia="Times New Roman" w:hAnsi="Arial" w:cs="Arial"/>
          <w:color w:val="353535"/>
          <w:sz w:val="20"/>
          <w:szCs w:val="20"/>
        </w:rPr>
        <w:t>Close</w:t>
      </w:r>
    </w:p>
    <w:p w14:paraId="5717D062" w14:textId="77777777" w:rsidR="005300BB" w:rsidRDefault="005300BB"/>
    <w:sectPr w:rsidR="005300BB" w:rsidSect="0025539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1NLM0NLMwtgRiUyUdpeDU4uLM/DyQAsNaAJVmpZ4sAAAA"/>
  </w:docVars>
  <w:rsids>
    <w:rsidRoot w:val="00255391"/>
    <w:rsid w:val="00255391"/>
    <w:rsid w:val="005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C237D"/>
  <w15:chartTrackingRefBased/>
  <w15:docId w15:val="{0D3CD57E-5DEC-44C4-8FC7-6A3C7467F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5539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539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55391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55391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553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55391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55391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44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04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053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725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046955">
                                  <w:marLeft w:val="432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21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597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7056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5718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19445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662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3684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515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0159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3304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4527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5647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85549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8140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4498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1870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54780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500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4345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1239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9405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804651">
          <w:marLeft w:val="0"/>
          <w:marRight w:val="0"/>
          <w:marTop w:val="0"/>
          <w:marBottom w:val="0"/>
          <w:divBdr>
            <w:top w:val="single" w:sz="6" w:space="0" w:color="D7D7D7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3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ranjan</cp:lastModifiedBy>
  <cp:revision>1</cp:revision>
  <dcterms:created xsi:type="dcterms:W3CDTF">2018-03-27T04:01:00Z</dcterms:created>
  <dcterms:modified xsi:type="dcterms:W3CDTF">2018-03-27T04:02:00Z</dcterms:modified>
</cp:coreProperties>
</file>